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หหอฟหออ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สัวสดี 1สวัสดหนึ่ง hellodsdsbdsvsdvdssdcxvสวัสดหนึ่ง helloสวัสดีครับ สวัสด1helloเอๆเอๆเอๆๆนั้นน้ันเอๆเอๆ</w:t>
      </w:r>
    </w:p>
    <w:p>
      <w:pPr>
        <w:pStyle w:val="BodyText"/>
      </w:pPr>
      <w:r>
        <w:t xml:space="preserve">[เสียงปรบมือ]เอๆเอๆเอๆ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อๆเอๆเอๆสวัสด1helloสวัสด1hello</w:t>
      </w:r>
    </w:p>
    <w:p>
      <w:pPr>
        <w:pStyle w:val="BodyText"/>
      </w:pPr>
      <w:r>
        <w:t xml:space="preserve">[เสียงปรบมือ]เอๆเอๆสวัสดีเอๆเอๆเอๆสวัสด1helloเอๆสวัสด1helloเอๆสวัสด1helloเอๆ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เอๆเอๆสวัสด1hello</w:t>
      </w:r>
    </w:p>
    <w:p>
      <w:pPr>
        <w:pStyle w:val="BodyText"/>
      </w:pPr>
      <w:r>
        <w:t xml:space="preserve">[เสียงปรบมือ]สวัสด1hello</w:t>
      </w:r>
    </w:p>
    <w:p>
      <w:pPr>
        <w:pStyle w:val="BodyText"/>
      </w:pPr>
      <w:r>
        <w:t xml:space="preserve">[เสียงปรบมือ]สวัสด1hello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1helloสวัสด1helloสวัสด1helloสวัสด1helloสวัสด1helloสวัสด1helloสวัสด1helloสวัสด1helloเอๆครับๆace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2-01-27T10:31:22Z</dcterms:created>
  <dcterms:modified xsi:type="dcterms:W3CDTF">2022-01-27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26 น.</vt:lpwstr>
  </property>
  <property fmtid="{D5CDD505-2E9C-101B-9397-08002B2CF9AE}" pid="3" name="subtitle">
    <vt:lpwstr/>
  </property>
</Properties>
</file>